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6DD0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  <w:lang w:eastAsia="it-IT"/>
        </w:rPr>
        <w:drawing>
          <wp:inline distT="0" distB="0" distL="0" distR="0" wp14:anchorId="32A6AE6B" wp14:editId="3F7E1C9B">
            <wp:extent cx="3628390" cy="560705"/>
            <wp:effectExtent l="19050" t="0" r="0" b="0"/>
            <wp:docPr id="1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39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99388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52EDA145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0150BE3E" w14:textId="05B0C924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rso di </w:t>
      </w:r>
      <w:r w:rsidR="000D0875">
        <w:rPr>
          <w:rFonts w:ascii="Times New Roman" w:hAnsi="Times New Roman" w:cs="Times New Roman"/>
          <w:sz w:val="36"/>
          <w:szCs w:val="36"/>
        </w:rPr>
        <w:t>S</w:t>
      </w:r>
      <w:r w:rsidR="00243615">
        <w:rPr>
          <w:rFonts w:ascii="Times New Roman" w:hAnsi="Times New Roman" w:cs="Times New Roman"/>
          <w:sz w:val="36"/>
          <w:szCs w:val="36"/>
        </w:rPr>
        <w:t>tudi</w:t>
      </w:r>
      <w:r w:rsidR="00F62FAC">
        <w:rPr>
          <w:rFonts w:ascii="Times New Roman" w:hAnsi="Times New Roman" w:cs="Times New Roman"/>
          <w:sz w:val="36"/>
          <w:szCs w:val="36"/>
        </w:rPr>
        <w:t>o</w:t>
      </w:r>
      <w:r>
        <w:rPr>
          <w:rFonts w:ascii="Times New Roman" w:hAnsi="Times New Roman" w:cs="Times New Roman"/>
          <w:sz w:val="36"/>
          <w:szCs w:val="36"/>
        </w:rPr>
        <w:t xml:space="preserve"> in </w:t>
      </w:r>
      <w:r w:rsidR="007A0B58" w:rsidRPr="007A0B58">
        <w:rPr>
          <w:rFonts w:ascii="Times New Roman" w:hAnsi="Times New Roman" w:cs="Times New Roman"/>
          <w:sz w:val="36"/>
          <w:szCs w:val="36"/>
        </w:rPr>
        <w:t>Scienze delle attività Motorie e Sportive</w:t>
      </w:r>
    </w:p>
    <w:p w14:paraId="119F12C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E9F8C3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69D238D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40DB43B2" w14:textId="77777777" w:rsidR="003D7A0D" w:rsidRDefault="003D7A0D" w:rsidP="003D7A0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“</w:t>
      </w:r>
      <w:r w:rsidRPr="007873DD">
        <w:rPr>
          <w:rFonts w:ascii="Times New Roman" w:hAnsi="Times New Roman" w:cs="Times New Roman"/>
          <w:b/>
          <w:i/>
          <w:sz w:val="36"/>
          <w:szCs w:val="36"/>
        </w:rPr>
        <w:t>Titolo</w:t>
      </w:r>
      <w:r>
        <w:rPr>
          <w:rFonts w:ascii="Times New Roman" w:hAnsi="Times New Roman" w:cs="Times New Roman"/>
          <w:b/>
          <w:sz w:val="36"/>
          <w:szCs w:val="36"/>
        </w:rPr>
        <w:t>”</w:t>
      </w:r>
    </w:p>
    <w:p w14:paraId="36C0CCA5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D77ACA3" w14:textId="77777777" w:rsidR="003D7A0D" w:rsidRDefault="003D7A0D" w:rsidP="003D7A0D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326A2C3" w14:textId="77777777" w:rsidR="003D7A0D" w:rsidRDefault="003D7A0D" w:rsidP="003D7A0D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4C3ED97F" w14:textId="77777777" w:rsidR="003D7A0D" w:rsidRDefault="00F00DDE" w:rsidP="003D7A0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latore: </w:t>
      </w:r>
      <w:r w:rsidR="003D7A0D">
        <w:rPr>
          <w:rFonts w:ascii="Times New Roman" w:hAnsi="Times New Roman" w:cs="Times New Roman"/>
          <w:sz w:val="28"/>
          <w:szCs w:val="28"/>
        </w:rPr>
        <w:t>Prof. ______________</w:t>
      </w:r>
    </w:p>
    <w:p w14:paraId="222AC1FE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D60F37B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6B699717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4CD62C4A" w14:textId="77777777" w:rsidR="003D7A0D" w:rsidRDefault="003D7A0D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andidato:</w:t>
      </w:r>
    </w:p>
    <w:p w14:paraId="4F6DF21E" w14:textId="77777777" w:rsidR="003D7A0D" w:rsidRPr="007873D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“</w:t>
      </w:r>
      <w:r w:rsidR="003D7A0D" w:rsidRPr="007873DD">
        <w:rPr>
          <w:rFonts w:ascii="Times New Roman" w:hAnsi="Times New Roman" w:cs="Times New Roman"/>
          <w:i/>
          <w:sz w:val="28"/>
          <w:szCs w:val="28"/>
        </w:rPr>
        <w:t>Nome e Cognome</w:t>
      </w:r>
      <w:r>
        <w:rPr>
          <w:rFonts w:ascii="Times New Roman" w:hAnsi="Times New Roman" w:cs="Times New Roman"/>
          <w:i/>
          <w:sz w:val="28"/>
          <w:szCs w:val="28"/>
        </w:rPr>
        <w:t>”</w:t>
      </w:r>
    </w:p>
    <w:p w14:paraId="47EE3D91" w14:textId="77777777" w:rsidR="003D7A0D" w:rsidRDefault="000D0875" w:rsidP="007873DD">
      <w:pPr>
        <w:tabs>
          <w:tab w:val="left" w:pos="7088"/>
        </w:tabs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3D7A0D">
        <w:rPr>
          <w:rFonts w:ascii="Times New Roman" w:hAnsi="Times New Roman" w:cs="Times New Roman"/>
          <w:sz w:val="28"/>
          <w:szCs w:val="28"/>
        </w:rPr>
        <w:t xml:space="preserve">Matr. </w:t>
      </w:r>
      <w:r>
        <w:rPr>
          <w:rFonts w:ascii="Times New Roman" w:hAnsi="Times New Roman" w:cs="Times New Roman"/>
          <w:sz w:val="28"/>
          <w:szCs w:val="28"/>
        </w:rPr>
        <w:t>n</w:t>
      </w:r>
      <w:r w:rsidR="003D7A0D">
        <w:rPr>
          <w:rFonts w:ascii="Times New Roman" w:hAnsi="Times New Roman" w:cs="Times New Roman"/>
          <w:sz w:val="28"/>
          <w:szCs w:val="28"/>
        </w:rPr>
        <w:t>. _______</w:t>
      </w:r>
    </w:p>
    <w:p w14:paraId="19BCC742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7A34F1CF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C2D934D" w14:textId="77777777" w:rsidR="003D7A0D" w:rsidRDefault="003D7A0D" w:rsidP="003D7A0D">
      <w:pPr>
        <w:rPr>
          <w:rFonts w:ascii="Times New Roman" w:hAnsi="Times New Roman" w:cs="Times New Roman"/>
          <w:sz w:val="28"/>
          <w:szCs w:val="28"/>
        </w:rPr>
      </w:pPr>
    </w:p>
    <w:p w14:paraId="5B78C99D" w14:textId="77777777" w:rsidR="003D7A0D" w:rsidRDefault="003D7A0D" w:rsidP="007873D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p w14:paraId="43DB614E" w14:textId="629A6827" w:rsidR="00E443E2" w:rsidRDefault="003D7A0D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no </w:t>
      </w:r>
      <w:r w:rsidR="00F00DDE">
        <w:rPr>
          <w:rFonts w:ascii="Times New Roman" w:hAnsi="Times New Roman" w:cs="Times New Roman"/>
          <w:sz w:val="28"/>
          <w:szCs w:val="28"/>
        </w:rPr>
        <w:t>Accademico 20</w:t>
      </w:r>
      <w:r w:rsidR="00054D8B">
        <w:rPr>
          <w:rFonts w:ascii="Times New Roman" w:hAnsi="Times New Roman" w:cs="Times New Roman"/>
          <w:sz w:val="28"/>
          <w:szCs w:val="28"/>
        </w:rPr>
        <w:t>20</w:t>
      </w:r>
      <w:r w:rsidR="00A448AF">
        <w:rPr>
          <w:rFonts w:ascii="Times New Roman" w:hAnsi="Times New Roman" w:cs="Times New Roman"/>
          <w:sz w:val="28"/>
          <w:szCs w:val="28"/>
        </w:rPr>
        <w:t>-202</w:t>
      </w:r>
      <w:r w:rsidR="00054D8B">
        <w:rPr>
          <w:rFonts w:ascii="Times New Roman" w:hAnsi="Times New Roman" w:cs="Times New Roman"/>
          <w:sz w:val="28"/>
          <w:szCs w:val="28"/>
        </w:rPr>
        <w:t>1</w:t>
      </w:r>
    </w:p>
    <w:p w14:paraId="5230BBEF" w14:textId="77777777" w:rsidR="00672521" w:rsidRPr="003D7A0D" w:rsidRDefault="00672521" w:rsidP="003D7A0D">
      <w:pPr>
        <w:tabs>
          <w:tab w:val="left" w:pos="379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672521" w:rsidRPr="003D7A0D" w:rsidSect="00125829">
      <w:pgSz w:w="11907" w:h="16839" w:code="9"/>
      <w:pgMar w:top="1417" w:right="1134" w:bottom="1134" w:left="1134" w:header="567" w:footer="454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jAxNjMyNDMzNDVR0lEKTi0uzszPAykwrAUAjTQkfywAAAA="/>
  </w:docVars>
  <w:rsids>
    <w:rsidRoot w:val="003D7A0D"/>
    <w:rsid w:val="00054339"/>
    <w:rsid w:val="00054D8B"/>
    <w:rsid w:val="00084051"/>
    <w:rsid w:val="000D0875"/>
    <w:rsid w:val="000E317E"/>
    <w:rsid w:val="00125829"/>
    <w:rsid w:val="001A7325"/>
    <w:rsid w:val="001D62EE"/>
    <w:rsid w:val="00206A4E"/>
    <w:rsid w:val="00243615"/>
    <w:rsid w:val="002B6844"/>
    <w:rsid w:val="002B7751"/>
    <w:rsid w:val="002D3847"/>
    <w:rsid w:val="003916B5"/>
    <w:rsid w:val="003D7A0D"/>
    <w:rsid w:val="004057A8"/>
    <w:rsid w:val="005720E3"/>
    <w:rsid w:val="005E336D"/>
    <w:rsid w:val="005E6B6B"/>
    <w:rsid w:val="00672521"/>
    <w:rsid w:val="006C60B3"/>
    <w:rsid w:val="00725549"/>
    <w:rsid w:val="00761425"/>
    <w:rsid w:val="007873DD"/>
    <w:rsid w:val="007A0B58"/>
    <w:rsid w:val="00863602"/>
    <w:rsid w:val="00881AF6"/>
    <w:rsid w:val="00A448AF"/>
    <w:rsid w:val="00A72BF4"/>
    <w:rsid w:val="00A831C1"/>
    <w:rsid w:val="00B6471D"/>
    <w:rsid w:val="00B8078B"/>
    <w:rsid w:val="00C2068A"/>
    <w:rsid w:val="00C33148"/>
    <w:rsid w:val="00CC521D"/>
    <w:rsid w:val="00E40D74"/>
    <w:rsid w:val="00E443E2"/>
    <w:rsid w:val="00F00DDE"/>
    <w:rsid w:val="00F62FAC"/>
    <w:rsid w:val="00FC2BBF"/>
    <w:rsid w:val="00FC4C36"/>
    <w:rsid w:val="00FD3DA1"/>
    <w:rsid w:val="00FF6B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BD417"/>
  <w15:docId w15:val="{0B791FAD-600D-4FF5-9C98-B50A62906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D7A0D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D7A0D"/>
    <w:pPr>
      <w:spacing w:after="0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D7A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0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nuela.mililli</dc:creator>
  <cp:lastModifiedBy>Andrea Notarangelo</cp:lastModifiedBy>
  <cp:revision>11</cp:revision>
  <dcterms:created xsi:type="dcterms:W3CDTF">2021-01-19T17:10:00Z</dcterms:created>
  <dcterms:modified xsi:type="dcterms:W3CDTF">2022-02-04T14:26:00Z</dcterms:modified>
</cp:coreProperties>
</file>